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063C" w:rsidRDefault="004C453A">
      <w:r>
        <w:t xml:space="preserve">Chelsea 2 – 1,725 </w:t>
      </w:r>
      <w:proofErr w:type="spellStart"/>
      <w:r>
        <w:t>sqft</w:t>
      </w:r>
      <w:proofErr w:type="spellEnd"/>
      <w:r>
        <w:t>.</w:t>
      </w:r>
    </w:p>
    <w:p w:rsidR="004C453A" w:rsidRDefault="004C453A" w:rsidP="004C453A">
      <w:r>
        <w:t>FEATURES</w:t>
      </w:r>
    </w:p>
    <w:p w:rsidR="004C453A" w:rsidRDefault="004C453A" w:rsidP="004C453A">
      <w:pPr>
        <w:pStyle w:val="ListParagraph"/>
        <w:numPr>
          <w:ilvl w:val="0"/>
          <w:numId w:val="1"/>
        </w:numPr>
      </w:pPr>
      <w:r>
        <w:t>3 BEDROOMS</w:t>
      </w:r>
    </w:p>
    <w:p w:rsidR="004C453A" w:rsidRDefault="004C453A" w:rsidP="004C453A">
      <w:pPr>
        <w:pStyle w:val="ListParagraph"/>
        <w:numPr>
          <w:ilvl w:val="0"/>
          <w:numId w:val="1"/>
        </w:numPr>
      </w:pPr>
      <w:r>
        <w:t>2 BATHROOMS</w:t>
      </w:r>
    </w:p>
    <w:p w:rsidR="004C453A" w:rsidRDefault="004C453A" w:rsidP="004C453A">
      <w:pPr>
        <w:pStyle w:val="ListParagraph"/>
        <w:numPr>
          <w:ilvl w:val="0"/>
          <w:numId w:val="1"/>
        </w:numPr>
      </w:pPr>
      <w:r>
        <w:t>9'-0" FIRST FLOOR CEILINGS</w:t>
      </w:r>
    </w:p>
    <w:p w:rsidR="004C453A" w:rsidRDefault="004C453A" w:rsidP="004C453A">
      <w:pPr>
        <w:pStyle w:val="ListParagraph"/>
        <w:numPr>
          <w:ilvl w:val="0"/>
          <w:numId w:val="1"/>
        </w:numPr>
      </w:pPr>
      <w:r>
        <w:t>2 CAR GARAGE</w:t>
      </w:r>
    </w:p>
    <w:p w:rsidR="004C453A" w:rsidRDefault="004C453A" w:rsidP="004C453A">
      <w:pPr>
        <w:pStyle w:val="ListParagraph"/>
        <w:numPr>
          <w:ilvl w:val="0"/>
          <w:numId w:val="1"/>
        </w:numPr>
      </w:pPr>
      <w:r>
        <w:t>OPEN KITCHEN &amp; NOOK</w:t>
      </w:r>
    </w:p>
    <w:p w:rsidR="004C453A" w:rsidRDefault="004C453A" w:rsidP="004C453A">
      <w:pPr>
        <w:pStyle w:val="ListParagraph"/>
        <w:numPr>
          <w:ilvl w:val="0"/>
          <w:numId w:val="1"/>
        </w:numPr>
      </w:pPr>
      <w:r>
        <w:t>PANTRY CLOSET</w:t>
      </w:r>
    </w:p>
    <w:p w:rsidR="004C453A" w:rsidRDefault="004C453A" w:rsidP="004C453A">
      <w:pPr>
        <w:pStyle w:val="ListParagraph"/>
        <w:numPr>
          <w:ilvl w:val="0"/>
          <w:numId w:val="1"/>
        </w:numPr>
      </w:pPr>
      <w:r>
        <w:t>LARGE GREAT ROOM WITH CATHEDRAL CEILING</w:t>
      </w:r>
    </w:p>
    <w:p w:rsidR="004C453A" w:rsidRDefault="004C453A" w:rsidP="004C453A">
      <w:pPr>
        <w:pStyle w:val="ListParagraph"/>
        <w:numPr>
          <w:ilvl w:val="0"/>
          <w:numId w:val="1"/>
        </w:numPr>
      </w:pPr>
      <w:r>
        <w:t>PRIVAT</w:t>
      </w:r>
      <w:r>
        <w:t xml:space="preserve">E &amp; LUXURIOUS MASTER SUITE WITH </w:t>
      </w:r>
      <w:r>
        <w:t>SPACIO</w:t>
      </w:r>
      <w:r>
        <w:t xml:space="preserve">US WALK IN CLOSET, SOAKING TUB, </w:t>
      </w:r>
      <w:r>
        <w:t>SEPARATE SHOWER &amp; PRIVATE WATER CLOSET</w:t>
      </w:r>
    </w:p>
    <w:p w:rsidR="004C453A" w:rsidRDefault="004C453A" w:rsidP="004C453A">
      <w:pPr>
        <w:pStyle w:val="ListParagraph"/>
        <w:numPr>
          <w:ilvl w:val="0"/>
          <w:numId w:val="1"/>
        </w:numPr>
      </w:pPr>
      <w:r>
        <w:t>PLENTY OF CLOSET SPACE THROUGHOUT</w:t>
      </w:r>
      <w:bookmarkStart w:id="0" w:name="_GoBack"/>
      <w:bookmarkEnd w:id="0"/>
    </w:p>
    <w:sectPr w:rsidR="004C45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C5CAC"/>
    <w:multiLevelType w:val="hybridMultilevel"/>
    <w:tmpl w:val="F7C01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tjA0NDMyNTMzMrBU0lEKTi0uzszPAykwrAUA2w6tnywAAAA="/>
  </w:docVars>
  <w:rsids>
    <w:rsidRoot w:val="004C453A"/>
    <w:rsid w:val="004C453A"/>
    <w:rsid w:val="00F3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CD4A0B-9DB6-4EC2-A377-54E9AB67B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45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</Words>
  <Characters>272</Characters>
  <Application>Microsoft Office Word</Application>
  <DocSecurity>0</DocSecurity>
  <Lines>2</Lines>
  <Paragraphs>1</Paragraphs>
  <ScaleCrop>false</ScaleCrop>
  <Company/>
  <LinksUpToDate>false</LinksUpToDate>
  <CharactersWithSpaces>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Boji</dc:creator>
  <cp:keywords/>
  <dc:description/>
  <cp:lastModifiedBy>Nathan Boji</cp:lastModifiedBy>
  <cp:revision>1</cp:revision>
  <dcterms:created xsi:type="dcterms:W3CDTF">2016-08-02T19:01:00Z</dcterms:created>
  <dcterms:modified xsi:type="dcterms:W3CDTF">2016-08-02T19:04:00Z</dcterms:modified>
</cp:coreProperties>
</file>